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pPr w:leftFromText="141" w:rightFromText="141" w:vertAnchor="page" w:horzAnchor="margin" w:tblpXSpec="center" w:tblpY="451"/>
        <w:tblW w:w="111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7"/>
        <w:gridCol w:w="2229"/>
        <w:gridCol w:w="4199"/>
      </w:tblGrid>
      <w:tr w:rsidR="003D799E" w14:paraId="23B36BF8" w14:textId="77777777" w:rsidTr="003D799E">
        <w:trPr>
          <w:trHeight w:val="414"/>
        </w:trPr>
        <w:tc>
          <w:tcPr>
            <w:tcW w:w="11145" w:type="dxa"/>
            <w:gridSpan w:val="3"/>
            <w:vAlign w:val="center"/>
            <w:hideMark/>
          </w:tcPr>
          <w:p w14:paraId="711E4706" w14:textId="77777777" w:rsidR="003D799E" w:rsidRDefault="003D799E" w:rsidP="001F4EF9">
            <w:pPr>
              <w:bidi/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</w:pPr>
            <w:bookmarkStart w:id="0" w:name="_GoBack"/>
            <w:bookmarkEnd w:id="0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bidi="ar-DZ"/>
              </w:rPr>
              <w:t>الجـمــــهــوريــــة الجــــزائــــريـــة الـــديمقــــراطـــيـــة الـــشعــبــيــــة</w:t>
            </w:r>
          </w:p>
          <w:p w14:paraId="3197B2CF" w14:textId="77777777" w:rsidR="003D799E" w:rsidRDefault="003D799E" w:rsidP="001F4EF9">
            <w:pPr>
              <w:bidi/>
              <w:jc w:val="center"/>
              <w:rPr>
                <w:rFonts w:asciiTheme="minorBidi" w:hAnsiTheme="minorBidi"/>
                <w:b/>
                <w:bCs/>
                <w:sz w:val="28"/>
                <w:szCs w:val="28"/>
                <w:lang w:bidi="ar-DZ"/>
              </w:rPr>
            </w:pP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  <w:t>People's</w:t>
            </w:r>
            <w:proofErr w:type="spell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  <w:t xml:space="preserve"> Democratic 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  <w:t>Republic</w:t>
            </w:r>
            <w:proofErr w:type="spell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  <w:t xml:space="preserve"> of Algeria</w:t>
            </w:r>
          </w:p>
        </w:tc>
      </w:tr>
      <w:tr w:rsidR="003D799E" w14:paraId="0C83CAB2" w14:textId="77777777" w:rsidTr="003D799E">
        <w:trPr>
          <w:trHeight w:val="478"/>
        </w:trPr>
        <w:tc>
          <w:tcPr>
            <w:tcW w:w="4717" w:type="dxa"/>
            <w:vAlign w:val="center"/>
            <w:hideMark/>
          </w:tcPr>
          <w:p w14:paraId="3541C87C" w14:textId="77777777" w:rsidR="003D799E" w:rsidRDefault="003D799E" w:rsidP="001F4EF9">
            <w:pPr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val="en-US" w:bidi="ar-DZ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val="en-US" w:bidi="ar-DZ"/>
              </w:rPr>
              <w:t xml:space="preserve">Ministry of Higher Education And Scientific Research </w:t>
            </w:r>
          </w:p>
        </w:tc>
        <w:tc>
          <w:tcPr>
            <w:tcW w:w="2229" w:type="dxa"/>
            <w:vMerge w:val="restart"/>
            <w:vAlign w:val="center"/>
            <w:hideMark/>
          </w:tcPr>
          <w:p w14:paraId="37B50A26" w14:textId="77777777" w:rsidR="003D799E" w:rsidRDefault="003D799E" w:rsidP="001F4EF9">
            <w:pPr>
              <w:bidi/>
              <w:jc w:val="center"/>
              <w:rPr>
                <w:rFonts w:asciiTheme="minorBidi" w:hAnsiTheme="minorBidi"/>
                <w:b/>
                <w:bCs/>
                <w:sz w:val="28"/>
                <w:szCs w:val="28"/>
                <w:lang w:bidi="ar-DZ"/>
              </w:rPr>
            </w:pPr>
            <w:r>
              <w:rPr>
                <w:rFonts w:asciiTheme="minorBidi" w:hAnsiTheme="minorBidi" w:cs="Arial"/>
                <w:b/>
                <w:bCs/>
                <w:noProof/>
                <w:sz w:val="28"/>
                <w:szCs w:val="28"/>
                <w:lang w:eastAsia="fr-FR"/>
              </w:rPr>
              <w:drawing>
                <wp:inline distT="0" distB="0" distL="0" distR="0" wp14:anchorId="4C1C2819" wp14:editId="6F3B34B3">
                  <wp:extent cx="1028700" cy="904875"/>
                  <wp:effectExtent l="0" t="0" r="0" b="0"/>
                  <wp:docPr id="4" name="Image 1" descr="Logo UHBC GO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" descr="Logo UHBC GO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0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99" w:type="dxa"/>
            <w:vAlign w:val="center"/>
            <w:hideMark/>
          </w:tcPr>
          <w:p w14:paraId="37532A1F" w14:textId="77777777" w:rsidR="003D799E" w:rsidRDefault="003D799E" w:rsidP="001F4EF9">
            <w:pPr>
              <w:bidi/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bidi="ar-DZ"/>
              </w:rPr>
              <w:t>وزارة التعليـــم العالــي والبحــــث</w:t>
            </w: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  <w:t xml:space="preserve"> </w:t>
            </w: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bidi="ar-DZ"/>
              </w:rPr>
              <w:t>العلمـــي</w:t>
            </w:r>
          </w:p>
        </w:tc>
      </w:tr>
      <w:tr w:rsidR="003D799E" w14:paraId="4B421A28" w14:textId="77777777" w:rsidTr="003D799E">
        <w:trPr>
          <w:trHeight w:val="415"/>
        </w:trPr>
        <w:tc>
          <w:tcPr>
            <w:tcW w:w="4717" w:type="dxa"/>
            <w:vAlign w:val="center"/>
            <w:hideMark/>
          </w:tcPr>
          <w:p w14:paraId="3703C390" w14:textId="77777777" w:rsidR="003D799E" w:rsidRDefault="003D799E" w:rsidP="001F4EF9">
            <w:pPr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val="en-US" w:bidi="ar-DZ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val="en-US" w:bidi="ar-DZ"/>
              </w:rPr>
              <w:t>Hassiba Benbouali University of Chlef</w:t>
            </w:r>
          </w:p>
        </w:tc>
        <w:tc>
          <w:tcPr>
            <w:tcW w:w="2229" w:type="dxa"/>
            <w:vMerge/>
            <w:vAlign w:val="center"/>
            <w:hideMark/>
          </w:tcPr>
          <w:p w14:paraId="26724E4B" w14:textId="77777777" w:rsidR="003D799E" w:rsidRPr="00292C4E" w:rsidRDefault="003D799E" w:rsidP="001F4EF9">
            <w:pPr>
              <w:rPr>
                <w:rFonts w:asciiTheme="minorBidi" w:hAnsiTheme="minorBidi"/>
                <w:b/>
                <w:bCs/>
                <w:sz w:val="28"/>
                <w:szCs w:val="28"/>
                <w:lang w:val="en-GB" w:bidi="ar-DZ"/>
              </w:rPr>
            </w:pPr>
          </w:p>
        </w:tc>
        <w:tc>
          <w:tcPr>
            <w:tcW w:w="4199" w:type="dxa"/>
            <w:vAlign w:val="center"/>
            <w:hideMark/>
          </w:tcPr>
          <w:p w14:paraId="0A326B11" w14:textId="77777777" w:rsidR="003D799E" w:rsidRDefault="003D799E" w:rsidP="001F4EF9">
            <w:pPr>
              <w:bidi/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bidi="ar-DZ"/>
              </w:rPr>
              <w:t>جامعـة حسيبـة بن بوعلـي الشلـف</w:t>
            </w:r>
          </w:p>
        </w:tc>
      </w:tr>
      <w:tr w:rsidR="003D799E" w14:paraId="5C9F4B39" w14:textId="77777777" w:rsidTr="003D799E">
        <w:trPr>
          <w:trHeight w:val="69"/>
        </w:trPr>
        <w:tc>
          <w:tcPr>
            <w:tcW w:w="4717" w:type="dxa"/>
            <w:vAlign w:val="center"/>
            <w:hideMark/>
          </w:tcPr>
          <w:p w14:paraId="41F24619" w14:textId="77777777" w:rsidR="003D799E" w:rsidRDefault="003D799E" w:rsidP="001F4EF9">
            <w:pPr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bidi="ar-DZ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 xml:space="preserve">Vice 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>rectorate</w:t>
            </w:r>
            <w:proofErr w:type="spell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 xml:space="preserve"> of 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>external</w:t>
            </w:r>
            <w:proofErr w:type="spell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>relations ,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>cooperation</w:t>
            </w:r>
            <w:proofErr w:type="spellEnd"/>
            <w:proofErr w:type="gram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 xml:space="preserve"> , animation ,communication and 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>scientific</w:t>
            </w:r>
            <w:proofErr w:type="spell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</w:rPr>
              <w:t>events</w:t>
            </w:r>
            <w:proofErr w:type="spellEnd"/>
          </w:p>
        </w:tc>
        <w:tc>
          <w:tcPr>
            <w:tcW w:w="2229" w:type="dxa"/>
            <w:vMerge/>
            <w:vAlign w:val="center"/>
            <w:hideMark/>
          </w:tcPr>
          <w:p w14:paraId="0678178F" w14:textId="77777777" w:rsidR="003D799E" w:rsidRDefault="003D799E" w:rsidP="001F4EF9">
            <w:pPr>
              <w:rPr>
                <w:rFonts w:asciiTheme="minorBidi" w:hAnsiTheme="min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4199" w:type="dxa"/>
            <w:vAlign w:val="center"/>
            <w:hideMark/>
          </w:tcPr>
          <w:p w14:paraId="482C80B2" w14:textId="77777777" w:rsidR="003D799E" w:rsidRDefault="003D799E" w:rsidP="001F4EF9">
            <w:pPr>
              <w:bidi/>
              <w:jc w:val="center"/>
              <w:rPr>
                <w:rFonts w:ascii="Arabic Typesetting" w:hAnsi="Arabic Typesetting" w:cs="Arabic Typesetting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val="en-US"/>
              </w:rPr>
              <w:t xml:space="preserve">نيابة مديرية الجامعة </w:t>
            </w:r>
            <w:proofErr w:type="spell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val="en-US" w:bidi="ar-MA"/>
              </w:rPr>
              <w:t>لل</w:t>
            </w:r>
            <w:proofErr w:type="spell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val="en-US"/>
              </w:rPr>
              <w:t xml:space="preserve">علاقات الخارجية </w:t>
            </w:r>
            <w:proofErr w:type="gramStart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val="en-US"/>
              </w:rPr>
              <w:t>و التعاون</w:t>
            </w:r>
            <w:proofErr w:type="gramEnd"/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val="en-US"/>
              </w:rPr>
              <w:t xml:space="preserve"> </w:t>
            </w:r>
          </w:p>
          <w:p w14:paraId="6E520BE5" w14:textId="77777777" w:rsidR="003D799E" w:rsidRDefault="003D799E" w:rsidP="001F4EF9">
            <w:pPr>
              <w:bidi/>
              <w:jc w:val="center"/>
              <w:rPr>
                <w:rFonts w:asciiTheme="minorBidi" w:hAnsiTheme="minorBidi"/>
                <w:b/>
                <w:bCs/>
                <w:sz w:val="28"/>
                <w:szCs w:val="28"/>
                <w:lang w:bidi="ar-DZ"/>
              </w:rPr>
            </w:pPr>
            <w:r>
              <w:rPr>
                <w:rFonts w:ascii="Arabic Typesetting" w:hAnsi="Arabic Typesetting" w:cs="Arabic Typesetting"/>
                <w:b/>
                <w:bCs/>
                <w:sz w:val="28"/>
                <w:szCs w:val="28"/>
                <w:rtl/>
                <w:lang w:val="en-US"/>
              </w:rPr>
              <w:t>والتنشيط والاتصال والتظاهرات العلمية</w:t>
            </w:r>
          </w:p>
        </w:tc>
      </w:tr>
    </w:tbl>
    <w:p w14:paraId="1A215709" w14:textId="77777777" w:rsidR="00627155" w:rsidRPr="00627155" w:rsidRDefault="00627155" w:rsidP="0062715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tivation Letter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rasmus+ KA171 Study Mobility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o: Erasmus+ Office, University of Hassiba Benbouali of Chlef (UHBC)</w:t>
      </w:r>
    </w:p>
    <w:p w14:paraId="51161396" w14:textId="77777777" w:rsid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C14B6CF" w14:textId="0DCEC988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ear Erasmus+ Selection Committee,</w:t>
      </w:r>
    </w:p>
    <w:p w14:paraId="183BB83D" w14:textId="1046ABDB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Your Full Name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Level: 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University of Hassiba Benbouali of Chlef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Your Email Addres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Your Phone Number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4617C3F1" w14:textId="27BDFCF5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ate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</w:p>
    <w:p w14:paraId="18C4CED8" w14:textId="77093482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Subject: Motivation Letter for Erasmus+ Student Mobility to </w:t>
      </w:r>
      <w:proofErr w:type="gram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( 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ert</w:t>
      </w:r>
      <w:proofErr w:type="gramEnd"/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Your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Receiving University ) </w:t>
      </w:r>
    </w:p>
    <w:p w14:paraId="513FE339" w14:textId="77777777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ear Erasmus+ Selection Committee,</w:t>
      </w:r>
    </w:p>
    <w:p w14:paraId="3ADB35EB" w14:textId="3A620CA0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My name is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ert Your Full Name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and I am currently a </w:t>
      </w:r>
      <w:proofErr w:type="gram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( 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ert</w:t>
      </w:r>
      <w:proofErr w:type="gramEnd"/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Your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Level) 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student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th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ert Your  Department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caulty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) 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t the University of Hassiba Benbouali of Chlef (UHBC). I am writing to express my strong interest in participating in the 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rasmus+ study mobility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rogram at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( 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Insert Your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Receiving University )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for the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( 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Insert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You’re the Semester)  of  ((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Insert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year ) academic year.</w:t>
      </w:r>
    </w:p>
    <w:p w14:paraId="737944C4" w14:textId="77777777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am motivated to apply for this opportunity because:</w:t>
      </w:r>
    </w:p>
    <w:p w14:paraId="0E50168E" w14:textId="1CFAE683" w:rsidR="00627155" w:rsidRPr="00627155" w:rsidRDefault="00627155" w:rsidP="006271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plain your academic goals and how the mobility aligns with them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317E0919" w14:textId="5C3B3230" w:rsidR="00627155" w:rsidRPr="00627155" w:rsidRDefault="00627155" w:rsidP="006271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ention your interest in experiencing a new academic and cultural environment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4B2FD0CF" w14:textId="588AE946" w:rsidR="00627155" w:rsidRPr="00627155" w:rsidRDefault="00627155" w:rsidP="006271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ighlight your English proficiency and adaptability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046A6F0B" w14:textId="77777777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articipating in this mobility program will allow me to:</w:t>
      </w:r>
    </w:p>
    <w:p w14:paraId="0232A44F" w14:textId="53BFB2AB" w:rsidR="00627155" w:rsidRPr="00627155" w:rsidRDefault="00627155" w:rsidP="0062715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ist expected benefits: improve academic knowledge, language skills, cultural understanding, personal development, etc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6BD61DB9" w14:textId="459B1431" w:rsidR="00627155" w:rsidRPr="00627155" w:rsidRDefault="00627155" w:rsidP="0062715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ention how you plan to contribute to UHBC upon your return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103F36CD" w14:textId="77777777" w:rsidR="00627155" w:rsidRPr="00627155" w:rsidRDefault="00627155" w:rsidP="006271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am confident in my ability to represent UHBC with professionalism and dedication. Thank you for considering my application.</w:t>
      </w:r>
    </w:p>
    <w:p w14:paraId="0C5B0B19" w14:textId="428411EB" w:rsidR="003567EF" w:rsidRPr="003D799E" w:rsidRDefault="00627155" w:rsidP="003D799E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                               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incerely</w:t>
      </w:r>
      <w:proofErr w:type="gramStart"/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</w:t>
      </w:r>
      <w:proofErr w:type="gramEnd"/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(</w:t>
      </w:r>
      <w:r w:rsidRPr="0062715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Your Full Name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  <w:r w:rsidR="003D799E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  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Signature </w:t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62715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sectPr w:rsidR="003567EF" w:rsidRPr="003D79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C71FA8"/>
    <w:multiLevelType w:val="multilevel"/>
    <w:tmpl w:val="958CA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F5948F0"/>
    <w:multiLevelType w:val="multilevel"/>
    <w:tmpl w:val="958CA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tbAwMzcxMzAwMjdR0lEKTi0uzszPAykwqgUAI57lpCwAAAA="/>
  </w:docVars>
  <w:rsids>
    <w:rsidRoot w:val="00627155"/>
    <w:rsid w:val="003567EF"/>
    <w:rsid w:val="00396BA1"/>
    <w:rsid w:val="003D799E"/>
    <w:rsid w:val="00627155"/>
    <w:rsid w:val="009B5774"/>
    <w:rsid w:val="00A941E6"/>
    <w:rsid w:val="00D6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F6279"/>
  <w15:chartTrackingRefBased/>
  <w15:docId w15:val="{BEB83E1D-B8DD-4364-9DBC-85783814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6271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6271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6271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271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6271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6271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6271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6271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6271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271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6271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6271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627155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627155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627155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627155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627155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627155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6271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62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6271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6271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6271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627155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627155"/>
    <w:pPr>
      <w:ind w:left="720"/>
      <w:contextualSpacing/>
    </w:pPr>
  </w:style>
  <w:style w:type="character" w:styleId="Emphaseintense">
    <w:name w:val="Intense Emphasis"/>
    <w:basedOn w:val="Policepardfaut"/>
    <w:uiPriority w:val="21"/>
    <w:qFormat/>
    <w:rsid w:val="00627155"/>
    <w:rPr>
      <w:i/>
      <w:iCs/>
      <w:color w:val="0F4761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6271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627155"/>
    <w:rPr>
      <w:i/>
      <w:iCs/>
      <w:color w:val="0F4761" w:themeColor="accent1" w:themeShade="BF"/>
    </w:rPr>
  </w:style>
  <w:style w:type="character" w:styleId="Rfrenceintense">
    <w:name w:val="Intense Reference"/>
    <w:basedOn w:val="Policepardfaut"/>
    <w:uiPriority w:val="32"/>
    <w:qFormat/>
    <w:rsid w:val="00627155"/>
    <w:rPr>
      <w:b/>
      <w:bCs/>
      <w:smallCaps/>
      <w:color w:val="0F4761" w:themeColor="accent1" w:themeShade="BF"/>
      <w:spacing w:val="5"/>
    </w:rPr>
  </w:style>
  <w:style w:type="character" w:styleId="lev">
    <w:name w:val="Strong"/>
    <w:basedOn w:val="Policepardfaut"/>
    <w:uiPriority w:val="22"/>
    <w:qFormat/>
    <w:rsid w:val="00627155"/>
    <w:rPr>
      <w:b/>
      <w:bCs/>
    </w:rPr>
  </w:style>
  <w:style w:type="table" w:styleId="Grilledutableau">
    <w:name w:val="Table Grid"/>
    <w:basedOn w:val="TableauNormal"/>
    <w:uiPriority w:val="59"/>
    <w:rsid w:val="003D799E"/>
    <w:pPr>
      <w:spacing w:after="0" w:line="240" w:lineRule="auto"/>
    </w:pPr>
    <w:rPr>
      <w:kern w:val="0"/>
      <w:lang w:val="fr-FR"/>
      <w14:ligatures w14:val="none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38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6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4589</dc:creator>
  <cp:keywords/>
  <dc:description/>
  <cp:lastModifiedBy>uhbc</cp:lastModifiedBy>
  <cp:revision>2</cp:revision>
  <dcterms:created xsi:type="dcterms:W3CDTF">2025-05-19T08:10:00Z</dcterms:created>
  <dcterms:modified xsi:type="dcterms:W3CDTF">2025-05-19T08:10:00Z</dcterms:modified>
</cp:coreProperties>
</file>